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1119C5" w14:textId="5FD2BE4C" w:rsidR="00B713CA" w:rsidRDefault="003038C8">
      <w:r>
        <w:t>Task</w:t>
      </w:r>
      <w:r w:rsidR="00AA3B14">
        <w:rPr>
          <w:lang w:val="uk-UA"/>
        </w:rPr>
        <w:t>6</w:t>
      </w:r>
      <w:r>
        <w:t>:</w:t>
      </w:r>
    </w:p>
    <w:p w14:paraId="63AA1D73" w14:textId="1C8C3094" w:rsidR="00E03C65" w:rsidRPr="00AA3B14" w:rsidRDefault="00E03C65">
      <w:r w:rsidRPr="00E03C65">
        <w:t xml:space="preserve"> </w:t>
      </w:r>
      <w:r>
        <w:t>Lineal correlation is not observed from 18:25 (19 minute from the start of the test)</w:t>
      </w:r>
      <w:r w:rsidR="00AA3B14">
        <w:rPr>
          <w:lang w:val="uk-UA"/>
        </w:rPr>
        <w:t xml:space="preserve"> (</w:t>
      </w:r>
      <w:r w:rsidR="00AA3B14">
        <w:t>task3)</w:t>
      </w:r>
    </w:p>
    <w:p w14:paraId="16148B58" w14:textId="5FE97391" w:rsidR="00B713CA" w:rsidRDefault="00E03C65">
      <w:r>
        <w:rPr>
          <w:noProof/>
        </w:rPr>
        <w:drawing>
          <wp:inline distT="0" distB="0" distL="0" distR="0" wp14:anchorId="276D5E67" wp14:editId="49ECC74D">
            <wp:extent cx="5731510" cy="1026795"/>
            <wp:effectExtent l="0" t="0" r="2540" b="1905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2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3634F" w14:textId="69880F9A" w:rsidR="00AA3B14" w:rsidRDefault="00AA3B14">
      <w:r>
        <w:t xml:space="preserve">Lineal correlation is not observed from </w:t>
      </w:r>
      <w:r>
        <w:t>9:55</w:t>
      </w:r>
      <w:r>
        <w:t xml:space="preserve"> (1</w:t>
      </w:r>
      <w:r>
        <w:t>2-13</w:t>
      </w:r>
      <w:r>
        <w:t xml:space="preserve"> minute from the start of the test)</w:t>
      </w:r>
      <w:r>
        <w:rPr>
          <w:lang w:val="uk-UA"/>
        </w:rPr>
        <w:t xml:space="preserve"> (</w:t>
      </w:r>
      <w:r>
        <w:t>task</w:t>
      </w:r>
      <w:r>
        <w:t>6</w:t>
      </w:r>
      <w:r>
        <w:t>)</w:t>
      </w:r>
    </w:p>
    <w:p w14:paraId="613E7FF0" w14:textId="372AE60A" w:rsidR="00AA3B14" w:rsidRDefault="00AA3B14">
      <w:r>
        <w:rPr>
          <w:noProof/>
        </w:rPr>
        <w:drawing>
          <wp:inline distT="0" distB="0" distL="0" distR="0" wp14:anchorId="03C7DFD5" wp14:editId="043427D9">
            <wp:extent cx="5731510" cy="1042035"/>
            <wp:effectExtent l="0" t="0" r="254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4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0026F" w14:textId="77777777" w:rsidR="00B713CA" w:rsidRDefault="00B713CA"/>
    <w:p w14:paraId="2117DEAC" w14:textId="02AB8826" w:rsidR="00B713CA" w:rsidRDefault="00E03C65">
      <w:r>
        <w:t>CPU on l</w:t>
      </w:r>
      <w:r w:rsidR="00B713CA">
        <w:t xml:space="preserve">ocal machine </w:t>
      </w:r>
      <w:r w:rsidR="00AA3B14">
        <w:t>(task3)</w:t>
      </w:r>
    </w:p>
    <w:p w14:paraId="1894C53E" w14:textId="60E72628" w:rsidR="00E03C65" w:rsidRDefault="00E03C65">
      <w:r>
        <w:rPr>
          <w:noProof/>
        </w:rPr>
        <w:drawing>
          <wp:inline distT="0" distB="0" distL="0" distR="0" wp14:anchorId="2954D688" wp14:editId="7281C666">
            <wp:extent cx="5731510" cy="1510665"/>
            <wp:effectExtent l="0" t="0" r="2540" b="0"/>
            <wp:docPr id="9" name="Picture 9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histogram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10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FA540" w14:textId="599EBCB8" w:rsidR="00AA3B14" w:rsidRDefault="00AA3B14">
      <w:r>
        <w:t>CPU on local machine (task</w:t>
      </w:r>
      <w:r>
        <w:t>6</w:t>
      </w:r>
      <w:r>
        <w:t>)</w:t>
      </w:r>
    </w:p>
    <w:p w14:paraId="614CE425" w14:textId="096CD341" w:rsidR="00AA3B14" w:rsidRDefault="00AA3B14">
      <w:r>
        <w:rPr>
          <w:noProof/>
        </w:rPr>
        <w:drawing>
          <wp:inline distT="0" distB="0" distL="0" distR="0" wp14:anchorId="2EF1086F" wp14:editId="1E6FC4B6">
            <wp:extent cx="5731510" cy="1226185"/>
            <wp:effectExtent l="0" t="0" r="2540" b="0"/>
            <wp:docPr id="3" name="Picture 3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26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B3535" w14:textId="77777777" w:rsidR="00AA3B14" w:rsidRDefault="00AA3B14"/>
    <w:p w14:paraId="59781734" w14:textId="77777777" w:rsidR="00AA3B14" w:rsidRDefault="00AA3B14"/>
    <w:p w14:paraId="13007DB6" w14:textId="77777777" w:rsidR="00AA3B14" w:rsidRDefault="00AA3B14"/>
    <w:p w14:paraId="75918D20" w14:textId="77777777" w:rsidR="00AA3B14" w:rsidRDefault="00AA3B14"/>
    <w:p w14:paraId="09F863DB" w14:textId="77777777" w:rsidR="00AA3B14" w:rsidRDefault="00AA3B14"/>
    <w:p w14:paraId="4E83762A" w14:textId="77777777" w:rsidR="00AA3B14" w:rsidRDefault="00AA3B14"/>
    <w:p w14:paraId="1703BF36" w14:textId="191B7C7D" w:rsidR="00E03C65" w:rsidRDefault="00E03C65">
      <w:r>
        <w:lastRenderedPageBreak/>
        <w:t>CPU on virtual machine</w:t>
      </w:r>
    </w:p>
    <w:p w14:paraId="45F62501" w14:textId="398BEE5F" w:rsidR="00E03C65" w:rsidRDefault="00E03C65">
      <w:r>
        <w:t xml:space="preserve">CPU starts to grow from </w:t>
      </w:r>
      <w:r w:rsidR="00AA3B14">
        <w:t>1</w:t>
      </w:r>
      <w:r>
        <w:t>8:25(19 minute from start of the test)</w:t>
      </w:r>
    </w:p>
    <w:p w14:paraId="3A2EE795" w14:textId="0408C2D8" w:rsidR="00E03C65" w:rsidRDefault="00E03C65">
      <w:r>
        <w:rPr>
          <w:noProof/>
        </w:rPr>
        <w:drawing>
          <wp:inline distT="0" distB="0" distL="0" distR="0" wp14:anchorId="03406B2F" wp14:editId="3FDBDD04">
            <wp:extent cx="5731510" cy="151320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13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290FF" w14:textId="6754C163" w:rsidR="00AA3B14" w:rsidRDefault="00AA3B14">
      <w:r>
        <w:t>CPU starts to grow from 9:55 (12-13 minute from the start of the test)</w:t>
      </w:r>
      <w:r>
        <w:rPr>
          <w:lang w:val="uk-UA"/>
        </w:rPr>
        <w:t xml:space="preserve"> (</w:t>
      </w:r>
      <w:r>
        <w:t>task6)</w:t>
      </w:r>
      <w:r>
        <w:rPr>
          <w:noProof/>
        </w:rPr>
        <w:drawing>
          <wp:inline distT="0" distB="0" distL="0" distR="0" wp14:anchorId="79800AC7" wp14:editId="19460388">
            <wp:extent cx="5731510" cy="1243965"/>
            <wp:effectExtent l="0" t="0" r="2540" b="0"/>
            <wp:docPr id="4" name="Picture 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43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0DD300" w14:textId="2AAC3B4D" w:rsidR="00B713CA" w:rsidRDefault="00B713CA"/>
    <w:p w14:paraId="6014477F" w14:textId="77777777" w:rsidR="009E716B" w:rsidRDefault="009E716B"/>
    <w:p w14:paraId="3E031361" w14:textId="30ACA18E" w:rsidR="009E716B" w:rsidRDefault="009E716B">
      <w:r>
        <w:t>Saturation point is reached at 19 minutes with 20 users (threads)</w:t>
      </w:r>
      <w:r w:rsidR="00AA3B14">
        <w:t xml:space="preserve"> (task3)</w:t>
      </w:r>
    </w:p>
    <w:p w14:paraId="48822311" w14:textId="693F8676" w:rsidR="00995E24" w:rsidRDefault="00E03C65">
      <w:r>
        <w:rPr>
          <w:noProof/>
        </w:rPr>
        <w:drawing>
          <wp:inline distT="0" distB="0" distL="0" distR="0" wp14:anchorId="5ED9F08A" wp14:editId="173BC5A0">
            <wp:extent cx="5731510" cy="2856230"/>
            <wp:effectExtent l="0" t="0" r="2540" b="1270"/>
            <wp:docPr id="11" name="Picture 1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56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64A30" w14:textId="0328EDCE" w:rsidR="00AA3B14" w:rsidRDefault="00AA3B14"/>
    <w:p w14:paraId="07365EDD" w14:textId="77777777" w:rsidR="00AA3B14" w:rsidRDefault="00AA3B14" w:rsidP="00AA3B14"/>
    <w:p w14:paraId="3746C160" w14:textId="77777777" w:rsidR="00AA3B14" w:rsidRDefault="00AA3B14" w:rsidP="00AA3B14"/>
    <w:p w14:paraId="4D6A0AAF" w14:textId="77777777" w:rsidR="00AA3B14" w:rsidRDefault="00AA3B14" w:rsidP="00AA3B14"/>
    <w:p w14:paraId="770A29DB" w14:textId="620A5DEB" w:rsidR="00AA3B14" w:rsidRDefault="00AA3B14" w:rsidP="00AA3B14">
      <w:r>
        <w:lastRenderedPageBreak/>
        <w:t>Saturation point is reached at 1</w:t>
      </w:r>
      <w:r>
        <w:t>2</w:t>
      </w:r>
      <w:r>
        <w:t xml:space="preserve"> minutes with </w:t>
      </w:r>
      <w:r>
        <w:t>13</w:t>
      </w:r>
      <w:r>
        <w:t xml:space="preserve"> users (threads)</w:t>
      </w:r>
      <w:r>
        <w:t>(task6)</w:t>
      </w:r>
    </w:p>
    <w:p w14:paraId="312C50B4" w14:textId="57375816" w:rsidR="00AA3B14" w:rsidRDefault="00AA3B14" w:rsidP="00AA3B14">
      <w:r>
        <w:rPr>
          <w:noProof/>
        </w:rPr>
        <w:drawing>
          <wp:inline distT="0" distB="0" distL="0" distR="0" wp14:anchorId="013B39C9" wp14:editId="31C9F571">
            <wp:extent cx="5731510" cy="2997200"/>
            <wp:effectExtent l="0" t="0" r="2540" b="0"/>
            <wp:docPr id="5" name="Picture 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9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7AD8F" w14:textId="77777777" w:rsidR="00AA3B14" w:rsidRDefault="00AA3B14"/>
    <w:p w14:paraId="5C96A145" w14:textId="3C670B0F" w:rsidR="00552D3B" w:rsidRPr="00AA3B14" w:rsidRDefault="00552D3B"/>
    <w:sectPr w:rsidR="00552D3B" w:rsidRPr="00AA3B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2sDS3NDYysTA1M7FU0lEKTi0uzszPAykwrgUApNrWYSwAAAA="/>
  </w:docVars>
  <w:rsids>
    <w:rsidRoot w:val="003038C8"/>
    <w:rsid w:val="003038C8"/>
    <w:rsid w:val="00466BCA"/>
    <w:rsid w:val="00552D3B"/>
    <w:rsid w:val="005B1FBA"/>
    <w:rsid w:val="00995E24"/>
    <w:rsid w:val="009E716B"/>
    <w:rsid w:val="00AA3B14"/>
    <w:rsid w:val="00B26627"/>
    <w:rsid w:val="00B33A54"/>
    <w:rsid w:val="00B713CA"/>
    <w:rsid w:val="00CB4490"/>
    <w:rsid w:val="00DE2508"/>
    <w:rsid w:val="00E03C65"/>
    <w:rsid w:val="00E03D3B"/>
    <w:rsid w:val="00E51EF1"/>
    <w:rsid w:val="00E66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2667CC"/>
  <w15:chartTrackingRefBased/>
  <w15:docId w15:val="{798B22BF-1DD2-415B-AD86-35C7FA512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9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Melnychuk</dc:creator>
  <cp:keywords/>
  <dc:description/>
  <cp:lastModifiedBy>Anna Melnychuk</cp:lastModifiedBy>
  <cp:revision>2</cp:revision>
  <dcterms:created xsi:type="dcterms:W3CDTF">2023-03-06T09:07:00Z</dcterms:created>
  <dcterms:modified xsi:type="dcterms:W3CDTF">2023-03-06T09:07:00Z</dcterms:modified>
</cp:coreProperties>
</file>